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las świeca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Może powodować reakcję alergiczną skóry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yl alcohol; 7-hydroxycitronellal; isoeugenol; cinnamaldehyde; p-tolylacetaldehyd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Może powodować alergię skórną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302+P352 - W PRZYPADKU KONTAKTU ZE SKÓRĄ: obficie spłukać wodą i mydłem.</w:t>
              <w:br/>
              <w:t>P333+P313 - W przypadku podrażnienia lub wysypki skórnej: skonsultować się z lekarzem.</w:t>
              <w:br/>
              <w:t>P501 - Zawartość/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-phenyletha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-12-8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0-456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1610 mg/kg)</w:t>
              <w:br/>
              <w:t>Eye Irrit. 2, H319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2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2000 mg/kg masy ciała)</w:t>
              <w:br/>
              <w:t>Skin Sens. 1B, H317</w:t>
              <w:br/>
              <w:t>Aquatic Chronic 2, H411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4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0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34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cute Tox. 4 (Skórne), H312 (ATE=1100 mg/kg masy ciała)</w:t>
              <w:br/>
              <w:t>Acute Tox. 4 (Poprzez wdychanie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-tolylacet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09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173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3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63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Acute 1, H400</w:t>
              <w:br/>
              <w:t>Aquatic Chronic 2, H411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  <w:tr w14:paraId="466CEF49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wiatowy. Proszkowan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phenylethanol (60-12-8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535 mg/kg masy ciała Animal: rabbit, Guideline: OECD Guideline 402 (Acute Dermal Toxicity), 95% CL: 1769 - 3634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4,63 mg/l air Animal: ra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00 mg/kg masy ciała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masy ciała Animal: rat, Guideline: OECD Guideline 401 (Acute Or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masy ciała Animal: rat, Guideline: OECD Guideline 401 (Acute Oral Toxicity), 95% CL: 2755 - 360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71 Temp.: 26,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71 Temp.: 26,5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podrażnienie dróg oddechowych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phenylethanol (60-12-8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51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ec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las świeca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phenylethanol (60-12-8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15 – 464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87,17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,7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9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las świeca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phenylethanol (60-12-8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yl alcohol (104-54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-tolylacetaldehyde (104-09-6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-phenylethanol ; cinnamyl alcohol ; 7-hydroxycitronellal ; anisaldehyde ; isoeugenol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nnamyl alcohol ; anisaldehyd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rażeniu inhalacyjnym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toksyczne na narządy docelowe – narażenie jednorazowe, kategoria 3, działanie drażniące na drogi oddechowe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następstwie wdychania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podrażnienie dróg oddechowych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4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4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Lilas świeca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Lilas świeca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4.04.2026   Wersja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59912B3-C6F9-45D4-A8E8-D57D67A896C3}"/>
</file>

<file path=customXml/itemProps3.xml><?xml version="1.0" encoding="utf-8"?>
<ds:datastoreItem xmlns:ds="http://schemas.openxmlformats.org/officeDocument/2006/customXml" ds:itemID="{61F42AAC-D275-48BC-A273-A2A2909505E5}"/>
</file>

<file path=customXml/itemProps4.xml><?xml version="1.0" encoding="utf-8"?>
<ds:datastoreItem xmlns:ds="http://schemas.openxmlformats.org/officeDocument/2006/customXml" ds:itemID="{C5CB1849-30B8-46FC-A70A-CAED14C3F77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